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bookmarkStart w:id="0" w:name="_GoBack"/>
      <w:r>
        <w:rPr>
          <w:noProof/>
          <w:lang w:eastAsia="zh-CN"/>
        </w:rPr>
        <w:drawing>
          <wp:inline distT="0" distB="0" distL="0" distR="0">
            <wp:extent cx="6461788" cy="4537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1788" cy="4537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BF7F94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Username blank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Email validation</w:t>
            </w:r>
          </w:p>
          <w:p w:rsidR="003C51D2" w:rsidRPr="00BF7F9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BF7F94">
              <w:rPr>
                <w:rFonts w:cstheme="minorHAnsi"/>
                <w:color w:val="00B050"/>
                <w:sz w:val="24"/>
                <w:szCs w:val="24"/>
              </w:rPr>
              <w:t>Phone validation</w:t>
            </w:r>
          </w:p>
          <w:p w:rsidR="003C51D2" w:rsidRPr="003C51D2" w:rsidRDefault="000E14D5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0E14D5"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  <w:p w:rsidR="00401FD4" w:rsidRDefault="00401FD4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Validate required fields</w:t>
            </w:r>
          </w:p>
          <w:p w:rsidR="000E14D5" w:rsidRPr="00337132" w:rsidRDefault="000E14D5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FF0000"/>
                <w:sz w:val="24"/>
                <w:szCs w:val="24"/>
              </w:rPr>
              <w:t>Server side valid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552AB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14D5"/>
    <w:rsid w:val="000E686A"/>
    <w:rsid w:val="00133F37"/>
    <w:rsid w:val="00174A15"/>
    <w:rsid w:val="002055D1"/>
    <w:rsid w:val="00337132"/>
    <w:rsid w:val="003771E7"/>
    <w:rsid w:val="0039569A"/>
    <w:rsid w:val="003C51D2"/>
    <w:rsid w:val="00401FD4"/>
    <w:rsid w:val="004F576A"/>
    <w:rsid w:val="0050423A"/>
    <w:rsid w:val="005058BC"/>
    <w:rsid w:val="00552ABE"/>
    <w:rsid w:val="0056766E"/>
    <w:rsid w:val="005F768A"/>
    <w:rsid w:val="00631566"/>
    <w:rsid w:val="00691810"/>
    <w:rsid w:val="006E5BBF"/>
    <w:rsid w:val="007819F4"/>
    <w:rsid w:val="00784A5C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BF7F94"/>
    <w:rsid w:val="00C759B8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4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Yee Eric</cp:lastModifiedBy>
  <cp:revision>33</cp:revision>
  <dcterms:created xsi:type="dcterms:W3CDTF">2017-02-08T14:03:00Z</dcterms:created>
  <dcterms:modified xsi:type="dcterms:W3CDTF">2017-03-18T03:07:00Z</dcterms:modified>
</cp:coreProperties>
</file>